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CD69EF" w14:textId="77777777" w:rsidR="001630B7" w:rsidRPr="005B1A72" w:rsidRDefault="001630B7">
      <w:pPr>
        <w:jc w:val="center"/>
        <w:rPr>
          <w:sz w:val="26"/>
          <w:szCs w:val="26"/>
        </w:rPr>
      </w:pPr>
    </w:p>
    <w:p w14:paraId="406598F7" w14:textId="77777777" w:rsidR="001630B7" w:rsidRPr="0096230F" w:rsidRDefault="0080135D">
      <w:pPr>
        <w:jc w:val="center"/>
        <w:rPr>
          <w:sz w:val="30"/>
          <w:szCs w:val="30"/>
        </w:rPr>
      </w:pPr>
      <w:r w:rsidRPr="0096230F">
        <w:rPr>
          <w:b/>
          <w:sz w:val="30"/>
          <w:szCs w:val="30"/>
        </w:rPr>
        <w:t xml:space="preserve">BAY PORT COLONY PROPERTY </w:t>
      </w:r>
      <w:proofErr w:type="gramStart"/>
      <w:r w:rsidRPr="0096230F">
        <w:rPr>
          <w:b/>
          <w:sz w:val="30"/>
          <w:szCs w:val="30"/>
        </w:rPr>
        <w:t>OWNERS</w:t>
      </w:r>
      <w:proofErr w:type="gramEnd"/>
      <w:r w:rsidRPr="0096230F">
        <w:rPr>
          <w:b/>
          <w:sz w:val="30"/>
          <w:szCs w:val="30"/>
        </w:rPr>
        <w:t xml:space="preserve"> ASSOCIATION, INC. </w:t>
      </w:r>
    </w:p>
    <w:p w14:paraId="5D213E2B" w14:textId="3FD8DB28" w:rsidR="001630B7" w:rsidRPr="0096230F" w:rsidRDefault="005F435D">
      <w:pPr>
        <w:jc w:val="center"/>
        <w:rPr>
          <w:b/>
          <w:sz w:val="30"/>
          <w:szCs w:val="30"/>
        </w:rPr>
      </w:pPr>
      <w:r w:rsidRPr="0096230F">
        <w:rPr>
          <w:b/>
          <w:sz w:val="30"/>
          <w:szCs w:val="30"/>
        </w:rPr>
        <w:t>6:30 P.M. B</w:t>
      </w:r>
      <w:r w:rsidR="00E21304">
        <w:rPr>
          <w:b/>
          <w:sz w:val="30"/>
          <w:szCs w:val="30"/>
        </w:rPr>
        <w:t>oard</w:t>
      </w:r>
      <w:r w:rsidRPr="0096230F">
        <w:rPr>
          <w:b/>
          <w:sz w:val="30"/>
          <w:szCs w:val="30"/>
        </w:rPr>
        <w:t xml:space="preserve"> M</w:t>
      </w:r>
      <w:r w:rsidR="00E21304">
        <w:rPr>
          <w:b/>
          <w:sz w:val="30"/>
          <w:szCs w:val="30"/>
        </w:rPr>
        <w:t>eeting</w:t>
      </w:r>
    </w:p>
    <w:p w14:paraId="1881B4D9" w14:textId="77777777" w:rsidR="007F55BC" w:rsidRPr="0096230F" w:rsidRDefault="007F55BC" w:rsidP="007F55BC">
      <w:pPr>
        <w:jc w:val="center"/>
        <w:rPr>
          <w:sz w:val="30"/>
          <w:szCs w:val="30"/>
        </w:rPr>
      </w:pPr>
      <w:r>
        <w:rPr>
          <w:b/>
          <w:sz w:val="30"/>
          <w:szCs w:val="30"/>
        </w:rPr>
        <w:t>Blount and Curry Funeral Home</w:t>
      </w:r>
    </w:p>
    <w:p w14:paraId="4303BA94" w14:textId="77777777" w:rsidR="007F55BC" w:rsidRPr="0096230F" w:rsidRDefault="007F55BC" w:rsidP="007F55BC">
      <w:pPr>
        <w:jc w:val="center"/>
        <w:rPr>
          <w:sz w:val="30"/>
          <w:szCs w:val="30"/>
        </w:rPr>
      </w:pPr>
      <w:r w:rsidRPr="0096230F">
        <w:rPr>
          <w:b/>
          <w:sz w:val="30"/>
          <w:szCs w:val="30"/>
        </w:rPr>
        <w:t xml:space="preserve">6802 </w:t>
      </w:r>
      <w:proofErr w:type="spellStart"/>
      <w:r w:rsidRPr="0096230F">
        <w:rPr>
          <w:b/>
          <w:sz w:val="30"/>
          <w:szCs w:val="30"/>
        </w:rPr>
        <w:t>Silvermill</w:t>
      </w:r>
      <w:proofErr w:type="spellEnd"/>
      <w:r w:rsidRPr="0096230F">
        <w:rPr>
          <w:b/>
          <w:sz w:val="30"/>
          <w:szCs w:val="30"/>
        </w:rPr>
        <w:t xml:space="preserve"> Dr, Tampa FL 33635</w:t>
      </w:r>
    </w:p>
    <w:p w14:paraId="5ECF2211" w14:textId="4B5ADBF6" w:rsidR="00D92AB0" w:rsidRDefault="00D92AB0" w:rsidP="00637397">
      <w:pPr>
        <w:jc w:val="center"/>
        <w:rPr>
          <w:sz w:val="30"/>
          <w:szCs w:val="30"/>
        </w:rPr>
      </w:pPr>
    </w:p>
    <w:p w14:paraId="77B55AE2" w14:textId="77777777" w:rsidR="00D92AB0" w:rsidRPr="0096230F" w:rsidRDefault="00D92AB0" w:rsidP="00637397">
      <w:pPr>
        <w:jc w:val="center"/>
        <w:rPr>
          <w:sz w:val="30"/>
          <w:szCs w:val="30"/>
        </w:rPr>
      </w:pPr>
    </w:p>
    <w:p w14:paraId="3E5EF558" w14:textId="77777777" w:rsidR="001630B7" w:rsidRPr="0096230F" w:rsidRDefault="0080135D">
      <w:pPr>
        <w:keepNext/>
        <w:numPr>
          <w:ilvl w:val="0"/>
          <w:numId w:val="1"/>
        </w:numPr>
        <w:jc w:val="both"/>
        <w:rPr>
          <w:sz w:val="30"/>
          <w:szCs w:val="30"/>
          <w:u w:val="single"/>
        </w:rPr>
      </w:pPr>
      <w:r w:rsidRPr="0096230F">
        <w:rPr>
          <w:b/>
          <w:sz w:val="30"/>
          <w:szCs w:val="30"/>
          <w:u w:val="single"/>
        </w:rPr>
        <w:t>CALL TO ORDER</w:t>
      </w:r>
    </w:p>
    <w:p w14:paraId="5BF6F706" w14:textId="77777777" w:rsidR="001630B7" w:rsidRPr="0096230F" w:rsidRDefault="001630B7">
      <w:pPr>
        <w:keepNext/>
        <w:jc w:val="both"/>
        <w:rPr>
          <w:sz w:val="30"/>
          <w:szCs w:val="30"/>
          <w:u w:val="single"/>
        </w:rPr>
      </w:pPr>
    </w:p>
    <w:p w14:paraId="7227652C" w14:textId="6C614583" w:rsidR="00457D0F" w:rsidRPr="0096230F" w:rsidRDefault="00457D0F" w:rsidP="00457D0F">
      <w:pPr>
        <w:keepNext/>
        <w:numPr>
          <w:ilvl w:val="0"/>
          <w:numId w:val="1"/>
        </w:numPr>
        <w:rPr>
          <w:sz w:val="30"/>
          <w:szCs w:val="30"/>
          <w:u w:val="single"/>
        </w:rPr>
      </w:pPr>
      <w:r w:rsidRPr="0096230F">
        <w:rPr>
          <w:b/>
          <w:sz w:val="30"/>
          <w:szCs w:val="30"/>
          <w:u w:val="single"/>
        </w:rPr>
        <w:t xml:space="preserve">ROLL CALL / NOTICE OF MEETING </w:t>
      </w:r>
    </w:p>
    <w:p w14:paraId="309AEEBD" w14:textId="77777777" w:rsidR="00457D0F" w:rsidRPr="0096230F" w:rsidRDefault="00457D0F" w:rsidP="00457D0F">
      <w:pPr>
        <w:pStyle w:val="ListParagraph"/>
        <w:rPr>
          <w:sz w:val="30"/>
          <w:szCs w:val="30"/>
          <w:u w:val="single"/>
        </w:rPr>
      </w:pPr>
    </w:p>
    <w:p w14:paraId="4D05D556" w14:textId="6FCF9F66" w:rsidR="00457D0F" w:rsidRPr="0096230F" w:rsidRDefault="00457D0F" w:rsidP="00457D0F">
      <w:pPr>
        <w:keepNext/>
        <w:numPr>
          <w:ilvl w:val="0"/>
          <w:numId w:val="1"/>
        </w:numPr>
        <w:rPr>
          <w:sz w:val="30"/>
          <w:szCs w:val="30"/>
          <w:u w:val="single"/>
        </w:rPr>
      </w:pPr>
      <w:r w:rsidRPr="0096230F">
        <w:rPr>
          <w:b/>
          <w:sz w:val="30"/>
          <w:szCs w:val="30"/>
          <w:u w:val="single"/>
        </w:rPr>
        <w:t xml:space="preserve">APPROVAL OF </w:t>
      </w:r>
      <w:r w:rsidR="002C46C1">
        <w:rPr>
          <w:b/>
          <w:sz w:val="30"/>
          <w:szCs w:val="30"/>
          <w:u w:val="single"/>
        </w:rPr>
        <w:t xml:space="preserve">PRIOR MEETING </w:t>
      </w:r>
      <w:r w:rsidRPr="0096230F">
        <w:rPr>
          <w:b/>
          <w:sz w:val="30"/>
          <w:szCs w:val="30"/>
          <w:u w:val="single"/>
        </w:rPr>
        <w:t xml:space="preserve">MINUTES  </w:t>
      </w:r>
    </w:p>
    <w:p w14:paraId="1CDDD767" w14:textId="77777777" w:rsidR="00457D0F" w:rsidRPr="0096230F" w:rsidRDefault="00457D0F" w:rsidP="00457D0F">
      <w:pPr>
        <w:pStyle w:val="ListParagraph"/>
        <w:rPr>
          <w:b/>
          <w:sz w:val="30"/>
          <w:szCs w:val="30"/>
          <w:u w:val="single"/>
        </w:rPr>
      </w:pPr>
    </w:p>
    <w:p w14:paraId="2C38CDD7" w14:textId="4C40C6DA" w:rsidR="001630B7" w:rsidRPr="0096230F" w:rsidRDefault="009C3C64">
      <w:pPr>
        <w:pStyle w:val="Heading2"/>
        <w:numPr>
          <w:ilvl w:val="0"/>
          <w:numId w:val="1"/>
        </w:numPr>
        <w:rPr>
          <w:sz w:val="30"/>
          <w:szCs w:val="30"/>
          <w:u w:val="single"/>
        </w:rPr>
      </w:pPr>
      <w:r w:rsidRPr="0096230F">
        <w:rPr>
          <w:sz w:val="30"/>
          <w:szCs w:val="30"/>
          <w:u w:val="single"/>
        </w:rPr>
        <w:t xml:space="preserve">OLD </w:t>
      </w:r>
      <w:r w:rsidR="0080135D" w:rsidRPr="0096230F">
        <w:rPr>
          <w:sz w:val="30"/>
          <w:szCs w:val="30"/>
          <w:u w:val="single"/>
        </w:rPr>
        <w:t>BUSINESS</w:t>
      </w:r>
    </w:p>
    <w:p w14:paraId="6B375984" w14:textId="40569076" w:rsidR="005F6EF1" w:rsidRPr="0096230F" w:rsidRDefault="005540F8" w:rsidP="00903AAC">
      <w:pPr>
        <w:pStyle w:val="ListParagraph"/>
        <w:numPr>
          <w:ilvl w:val="1"/>
          <w:numId w:val="2"/>
        </w:numPr>
        <w:rPr>
          <w:sz w:val="30"/>
          <w:szCs w:val="30"/>
        </w:rPr>
      </w:pPr>
      <w:r w:rsidRPr="0096230F">
        <w:rPr>
          <w:sz w:val="30"/>
          <w:szCs w:val="30"/>
        </w:rPr>
        <w:t>Drainage Project</w:t>
      </w:r>
    </w:p>
    <w:p w14:paraId="40B7182A" w14:textId="6EE85C02" w:rsidR="00B538C7" w:rsidRDefault="00B538C7" w:rsidP="00903AAC">
      <w:pPr>
        <w:pStyle w:val="ListParagraph"/>
        <w:numPr>
          <w:ilvl w:val="1"/>
          <w:numId w:val="2"/>
        </w:numPr>
        <w:rPr>
          <w:sz w:val="30"/>
          <w:szCs w:val="30"/>
        </w:rPr>
      </w:pPr>
      <w:r w:rsidRPr="0096230F">
        <w:rPr>
          <w:sz w:val="30"/>
          <w:szCs w:val="30"/>
        </w:rPr>
        <w:t>Mariners Watch Wall</w:t>
      </w:r>
    </w:p>
    <w:p w14:paraId="50175575" w14:textId="007E6C39" w:rsidR="007F55BC" w:rsidRDefault="007F55BC" w:rsidP="00903AAC">
      <w:pPr>
        <w:pStyle w:val="ListParagraph"/>
        <w:numPr>
          <w:ilvl w:val="1"/>
          <w:numId w:val="2"/>
        </w:numPr>
        <w:rPr>
          <w:sz w:val="30"/>
          <w:szCs w:val="30"/>
        </w:rPr>
      </w:pPr>
      <w:r>
        <w:rPr>
          <w:sz w:val="30"/>
          <w:szCs w:val="30"/>
        </w:rPr>
        <w:t>Aerator Replacement</w:t>
      </w:r>
    </w:p>
    <w:p w14:paraId="62917062" w14:textId="77777777" w:rsidR="006912E8" w:rsidRPr="0096230F" w:rsidRDefault="006912E8" w:rsidP="006912E8">
      <w:pPr>
        <w:ind w:left="1080"/>
        <w:rPr>
          <w:sz w:val="30"/>
          <w:szCs w:val="30"/>
        </w:rPr>
      </w:pPr>
    </w:p>
    <w:p w14:paraId="44494EE2" w14:textId="10A88276" w:rsidR="001630B7" w:rsidRPr="0096230F" w:rsidRDefault="0080135D" w:rsidP="003D088A">
      <w:pPr>
        <w:pStyle w:val="ListParagraph"/>
        <w:keepNext/>
        <w:numPr>
          <w:ilvl w:val="0"/>
          <w:numId w:val="1"/>
        </w:numPr>
        <w:rPr>
          <w:sz w:val="30"/>
          <w:szCs w:val="30"/>
          <w:u w:val="single"/>
        </w:rPr>
      </w:pPr>
      <w:r w:rsidRPr="0096230F">
        <w:rPr>
          <w:b/>
          <w:sz w:val="30"/>
          <w:szCs w:val="30"/>
          <w:u w:val="single"/>
        </w:rPr>
        <w:t>NEW BUSINESS</w:t>
      </w:r>
    </w:p>
    <w:p w14:paraId="1D87B25D" w14:textId="0D31314B" w:rsidR="009937F4" w:rsidRDefault="009937F4" w:rsidP="00E25774">
      <w:pPr>
        <w:pStyle w:val="ListParagraph"/>
        <w:keepNext/>
        <w:numPr>
          <w:ilvl w:val="1"/>
          <w:numId w:val="1"/>
        </w:numPr>
        <w:rPr>
          <w:sz w:val="30"/>
          <w:szCs w:val="30"/>
        </w:rPr>
      </w:pPr>
      <w:proofErr w:type="spellStart"/>
      <w:r>
        <w:rPr>
          <w:sz w:val="30"/>
          <w:szCs w:val="30"/>
        </w:rPr>
        <w:t>Envera</w:t>
      </w:r>
      <w:proofErr w:type="spellEnd"/>
      <w:r>
        <w:rPr>
          <w:sz w:val="30"/>
          <w:szCs w:val="30"/>
        </w:rPr>
        <w:t xml:space="preserve"> </w:t>
      </w:r>
      <w:r w:rsidR="002C46C1">
        <w:rPr>
          <w:sz w:val="30"/>
          <w:szCs w:val="30"/>
        </w:rPr>
        <w:t>Updates</w:t>
      </w:r>
    </w:p>
    <w:p w14:paraId="0ACBD905" w14:textId="333CC1EB" w:rsidR="009937F4" w:rsidRDefault="009937F4" w:rsidP="00E25774">
      <w:pPr>
        <w:pStyle w:val="ListParagraph"/>
        <w:keepNext/>
        <w:numPr>
          <w:ilvl w:val="1"/>
          <w:numId w:val="1"/>
        </w:numPr>
        <w:rPr>
          <w:sz w:val="30"/>
          <w:szCs w:val="30"/>
        </w:rPr>
      </w:pPr>
      <w:r>
        <w:rPr>
          <w:sz w:val="30"/>
          <w:szCs w:val="30"/>
        </w:rPr>
        <w:t>Boat Lift Repair</w:t>
      </w:r>
      <w:r w:rsidR="002C46C1">
        <w:rPr>
          <w:sz w:val="30"/>
          <w:szCs w:val="30"/>
        </w:rPr>
        <w:t>s</w:t>
      </w:r>
    </w:p>
    <w:p w14:paraId="4AB3C9EA" w14:textId="051D519F" w:rsidR="009937F4" w:rsidRDefault="009937F4" w:rsidP="00E25774">
      <w:pPr>
        <w:pStyle w:val="ListParagraph"/>
        <w:keepNext/>
        <w:numPr>
          <w:ilvl w:val="1"/>
          <w:numId w:val="1"/>
        </w:numPr>
        <w:rPr>
          <w:sz w:val="30"/>
          <w:szCs w:val="30"/>
        </w:rPr>
      </w:pPr>
      <w:proofErr w:type="gramStart"/>
      <w:r>
        <w:rPr>
          <w:sz w:val="30"/>
          <w:szCs w:val="30"/>
        </w:rPr>
        <w:t>Fining</w:t>
      </w:r>
      <w:proofErr w:type="gramEnd"/>
      <w:r>
        <w:rPr>
          <w:sz w:val="30"/>
          <w:szCs w:val="30"/>
        </w:rPr>
        <w:t xml:space="preserve"> Approvals</w:t>
      </w:r>
    </w:p>
    <w:p w14:paraId="668B7790" w14:textId="43795B80" w:rsidR="00A11DAF" w:rsidRPr="0096230F" w:rsidRDefault="00A11DAF" w:rsidP="00E25774">
      <w:pPr>
        <w:pStyle w:val="ListParagraph"/>
        <w:keepNext/>
        <w:numPr>
          <w:ilvl w:val="1"/>
          <w:numId w:val="1"/>
        </w:numPr>
        <w:rPr>
          <w:sz w:val="30"/>
          <w:szCs w:val="30"/>
        </w:rPr>
      </w:pPr>
      <w:r w:rsidRPr="0096230F">
        <w:rPr>
          <w:sz w:val="30"/>
          <w:szCs w:val="30"/>
        </w:rPr>
        <w:t>Welcome Committee</w:t>
      </w:r>
    </w:p>
    <w:p w14:paraId="71CBB949" w14:textId="0BBC071F" w:rsidR="00025183" w:rsidRPr="0096230F" w:rsidRDefault="00025183" w:rsidP="00724C36">
      <w:pPr>
        <w:pStyle w:val="ListParagraph"/>
        <w:keepNext/>
        <w:numPr>
          <w:ilvl w:val="1"/>
          <w:numId w:val="1"/>
        </w:numPr>
        <w:rPr>
          <w:sz w:val="30"/>
          <w:szCs w:val="30"/>
        </w:rPr>
      </w:pPr>
      <w:r w:rsidRPr="0096230F">
        <w:rPr>
          <w:sz w:val="30"/>
          <w:szCs w:val="30"/>
        </w:rPr>
        <w:t>Activities and Events Committee</w:t>
      </w:r>
    </w:p>
    <w:p w14:paraId="18BF8B9F" w14:textId="77777777" w:rsidR="007856D8" w:rsidRPr="007856D8" w:rsidRDefault="007856D8" w:rsidP="007856D8">
      <w:pPr>
        <w:keepNext/>
        <w:rPr>
          <w:sz w:val="30"/>
          <w:szCs w:val="30"/>
          <w:u w:val="single"/>
        </w:rPr>
      </w:pPr>
    </w:p>
    <w:p w14:paraId="5E0CCC6D" w14:textId="2CE2ED8A" w:rsidR="007856D8" w:rsidRPr="0096230F" w:rsidRDefault="007856D8" w:rsidP="007856D8">
      <w:pPr>
        <w:keepNext/>
        <w:numPr>
          <w:ilvl w:val="0"/>
          <w:numId w:val="1"/>
        </w:numPr>
        <w:rPr>
          <w:sz w:val="30"/>
          <w:szCs w:val="30"/>
          <w:u w:val="single"/>
        </w:rPr>
      </w:pPr>
      <w:r w:rsidRPr="0096230F">
        <w:rPr>
          <w:b/>
          <w:sz w:val="30"/>
          <w:szCs w:val="30"/>
          <w:u w:val="single"/>
        </w:rPr>
        <w:t>DIRECTOR REPORTS</w:t>
      </w:r>
    </w:p>
    <w:p w14:paraId="2C0B4BAA" w14:textId="77777777" w:rsidR="007856D8" w:rsidRPr="0096230F" w:rsidRDefault="007856D8" w:rsidP="007856D8">
      <w:pPr>
        <w:numPr>
          <w:ilvl w:val="1"/>
          <w:numId w:val="1"/>
        </w:numPr>
        <w:rPr>
          <w:sz w:val="30"/>
          <w:szCs w:val="30"/>
        </w:rPr>
      </w:pPr>
      <w:r w:rsidRPr="0096230F">
        <w:rPr>
          <w:sz w:val="30"/>
          <w:szCs w:val="30"/>
        </w:rPr>
        <w:t>President</w:t>
      </w:r>
    </w:p>
    <w:p w14:paraId="486278F9" w14:textId="77777777" w:rsidR="007856D8" w:rsidRPr="0096230F" w:rsidRDefault="007856D8" w:rsidP="007856D8">
      <w:pPr>
        <w:pStyle w:val="ListParagraph"/>
        <w:numPr>
          <w:ilvl w:val="1"/>
          <w:numId w:val="1"/>
        </w:numPr>
        <w:rPr>
          <w:sz w:val="30"/>
          <w:szCs w:val="30"/>
        </w:rPr>
      </w:pPr>
      <w:r w:rsidRPr="0096230F">
        <w:rPr>
          <w:sz w:val="30"/>
          <w:szCs w:val="30"/>
        </w:rPr>
        <w:t xml:space="preserve">Waterways </w:t>
      </w:r>
    </w:p>
    <w:p w14:paraId="04C7B57D" w14:textId="77777777" w:rsidR="007856D8" w:rsidRPr="0096230F" w:rsidRDefault="007856D8" w:rsidP="007856D8">
      <w:pPr>
        <w:numPr>
          <w:ilvl w:val="1"/>
          <w:numId w:val="1"/>
        </w:numPr>
        <w:rPr>
          <w:sz w:val="30"/>
          <w:szCs w:val="30"/>
        </w:rPr>
      </w:pPr>
      <w:r w:rsidRPr="0096230F">
        <w:rPr>
          <w:sz w:val="30"/>
          <w:szCs w:val="30"/>
        </w:rPr>
        <w:t xml:space="preserve">Vice President </w:t>
      </w:r>
    </w:p>
    <w:p w14:paraId="7C8A2564" w14:textId="77777777" w:rsidR="007856D8" w:rsidRPr="0096230F" w:rsidRDefault="007856D8" w:rsidP="007856D8">
      <w:pPr>
        <w:numPr>
          <w:ilvl w:val="1"/>
          <w:numId w:val="1"/>
        </w:numPr>
        <w:rPr>
          <w:sz w:val="30"/>
          <w:szCs w:val="30"/>
        </w:rPr>
      </w:pPr>
      <w:r w:rsidRPr="0096230F">
        <w:rPr>
          <w:sz w:val="30"/>
          <w:szCs w:val="30"/>
        </w:rPr>
        <w:t xml:space="preserve">Treasurer </w:t>
      </w:r>
    </w:p>
    <w:p w14:paraId="5AC97B3E" w14:textId="77777777" w:rsidR="007856D8" w:rsidRPr="0096230F" w:rsidRDefault="007856D8" w:rsidP="007856D8">
      <w:pPr>
        <w:numPr>
          <w:ilvl w:val="1"/>
          <w:numId w:val="1"/>
        </w:numPr>
        <w:rPr>
          <w:sz w:val="30"/>
          <w:szCs w:val="30"/>
        </w:rPr>
      </w:pPr>
      <w:r w:rsidRPr="0096230F">
        <w:rPr>
          <w:sz w:val="30"/>
          <w:szCs w:val="30"/>
        </w:rPr>
        <w:t>Landscape/Grounds</w:t>
      </w:r>
    </w:p>
    <w:p w14:paraId="7E89D48F" w14:textId="77777777" w:rsidR="007856D8" w:rsidRPr="0096230F" w:rsidRDefault="007856D8" w:rsidP="007856D8">
      <w:pPr>
        <w:numPr>
          <w:ilvl w:val="1"/>
          <w:numId w:val="1"/>
        </w:numPr>
        <w:rPr>
          <w:sz w:val="30"/>
          <w:szCs w:val="30"/>
        </w:rPr>
      </w:pPr>
      <w:r w:rsidRPr="0096230F">
        <w:rPr>
          <w:sz w:val="30"/>
          <w:szCs w:val="30"/>
        </w:rPr>
        <w:t>Communication</w:t>
      </w:r>
    </w:p>
    <w:p w14:paraId="08AC6664" w14:textId="77777777" w:rsidR="007856D8" w:rsidRPr="0096230F" w:rsidRDefault="007856D8" w:rsidP="007856D8">
      <w:pPr>
        <w:numPr>
          <w:ilvl w:val="1"/>
          <w:numId w:val="1"/>
        </w:numPr>
        <w:rPr>
          <w:sz w:val="30"/>
          <w:szCs w:val="30"/>
        </w:rPr>
      </w:pPr>
      <w:r w:rsidRPr="0096230F">
        <w:rPr>
          <w:sz w:val="30"/>
          <w:szCs w:val="30"/>
        </w:rPr>
        <w:t>ACC</w:t>
      </w:r>
      <w:r>
        <w:rPr>
          <w:sz w:val="30"/>
          <w:szCs w:val="30"/>
        </w:rPr>
        <w:t xml:space="preserve"> </w:t>
      </w:r>
    </w:p>
    <w:p w14:paraId="58E0C84B" w14:textId="77777777" w:rsidR="007856D8" w:rsidRPr="0096230F" w:rsidRDefault="007856D8" w:rsidP="007856D8">
      <w:pPr>
        <w:numPr>
          <w:ilvl w:val="1"/>
          <w:numId w:val="1"/>
        </w:numPr>
        <w:rPr>
          <w:sz w:val="30"/>
          <w:szCs w:val="30"/>
        </w:rPr>
      </w:pPr>
      <w:r w:rsidRPr="0096230F">
        <w:rPr>
          <w:sz w:val="30"/>
          <w:szCs w:val="30"/>
        </w:rPr>
        <w:t>Security</w:t>
      </w:r>
    </w:p>
    <w:p w14:paraId="4270C767" w14:textId="77777777" w:rsidR="007856D8" w:rsidRPr="0096230F" w:rsidRDefault="007856D8" w:rsidP="007856D8">
      <w:pPr>
        <w:numPr>
          <w:ilvl w:val="1"/>
          <w:numId w:val="1"/>
        </w:numPr>
        <w:rPr>
          <w:sz w:val="30"/>
          <w:szCs w:val="30"/>
        </w:rPr>
      </w:pPr>
      <w:r w:rsidRPr="0096230F">
        <w:rPr>
          <w:sz w:val="30"/>
          <w:szCs w:val="30"/>
        </w:rPr>
        <w:t>Secretary</w:t>
      </w:r>
    </w:p>
    <w:p w14:paraId="7B9E924E" w14:textId="60685FEB" w:rsidR="007856D8" w:rsidRDefault="007856D8" w:rsidP="007856D8">
      <w:pPr>
        <w:numPr>
          <w:ilvl w:val="1"/>
          <w:numId w:val="1"/>
        </w:numPr>
        <w:rPr>
          <w:sz w:val="30"/>
          <w:szCs w:val="30"/>
        </w:rPr>
      </w:pPr>
      <w:r w:rsidRPr="0096230F">
        <w:rPr>
          <w:sz w:val="30"/>
          <w:szCs w:val="30"/>
        </w:rPr>
        <w:t xml:space="preserve">Management </w:t>
      </w:r>
    </w:p>
    <w:p w14:paraId="1F34B10F" w14:textId="77777777" w:rsidR="00E87053" w:rsidRPr="0096230F" w:rsidRDefault="00E87053" w:rsidP="00E87053">
      <w:pPr>
        <w:ind w:left="1080"/>
        <w:rPr>
          <w:sz w:val="30"/>
          <w:szCs w:val="30"/>
        </w:rPr>
      </w:pPr>
    </w:p>
    <w:p w14:paraId="11D9824C" w14:textId="77777777" w:rsidR="00E87053" w:rsidRPr="0096230F" w:rsidRDefault="00E87053" w:rsidP="00E87053">
      <w:pPr>
        <w:keepNext/>
        <w:numPr>
          <w:ilvl w:val="0"/>
          <w:numId w:val="1"/>
        </w:numPr>
        <w:jc w:val="both"/>
        <w:rPr>
          <w:sz w:val="30"/>
          <w:szCs w:val="30"/>
          <w:u w:val="single"/>
        </w:rPr>
      </w:pPr>
      <w:r w:rsidRPr="0096230F">
        <w:rPr>
          <w:b/>
          <w:sz w:val="30"/>
          <w:szCs w:val="30"/>
          <w:u w:val="single"/>
        </w:rPr>
        <w:t>HOMEOWNER’S FORUM (3 minutes per speaker)</w:t>
      </w:r>
    </w:p>
    <w:p w14:paraId="0D5FBD04" w14:textId="77777777" w:rsidR="007856D8" w:rsidRPr="0096230F" w:rsidRDefault="007856D8" w:rsidP="007856D8">
      <w:pPr>
        <w:rPr>
          <w:sz w:val="30"/>
          <w:szCs w:val="30"/>
        </w:rPr>
      </w:pPr>
    </w:p>
    <w:p w14:paraId="39DD4142" w14:textId="09F7B944" w:rsidR="001630B7" w:rsidRPr="00B81A31" w:rsidRDefault="0017531C" w:rsidP="00B81A31">
      <w:pPr>
        <w:pStyle w:val="ListParagraph"/>
        <w:numPr>
          <w:ilvl w:val="0"/>
          <w:numId w:val="1"/>
        </w:numPr>
        <w:rPr>
          <w:sz w:val="30"/>
          <w:szCs w:val="30"/>
        </w:rPr>
      </w:pPr>
      <w:r w:rsidRPr="00B81A31">
        <w:rPr>
          <w:b/>
          <w:sz w:val="30"/>
          <w:szCs w:val="30"/>
          <w:u w:val="single"/>
        </w:rPr>
        <w:t>NEXT</w:t>
      </w:r>
      <w:r w:rsidR="0080135D" w:rsidRPr="00B81A31">
        <w:rPr>
          <w:b/>
          <w:sz w:val="30"/>
          <w:szCs w:val="30"/>
          <w:u w:val="single"/>
        </w:rPr>
        <w:t xml:space="preserve"> MEETING</w:t>
      </w:r>
      <w:r w:rsidR="002C46C1">
        <w:rPr>
          <w:b/>
          <w:sz w:val="30"/>
          <w:szCs w:val="30"/>
          <w:u w:val="single"/>
        </w:rPr>
        <w:t xml:space="preserve"> SCHEDULING</w:t>
      </w:r>
    </w:p>
    <w:p w14:paraId="54E9142F" w14:textId="77777777" w:rsidR="00B81A31" w:rsidRPr="00B81A31" w:rsidRDefault="00B81A31" w:rsidP="00B81A31">
      <w:pPr>
        <w:pStyle w:val="ListParagraph"/>
        <w:rPr>
          <w:sz w:val="30"/>
          <w:szCs w:val="30"/>
        </w:rPr>
      </w:pPr>
    </w:p>
    <w:p w14:paraId="5AC32C81" w14:textId="36760186" w:rsidR="00B81A31" w:rsidRPr="00B81A31" w:rsidRDefault="00B81A31" w:rsidP="00B81A31">
      <w:pPr>
        <w:pStyle w:val="ListParagraph"/>
        <w:numPr>
          <w:ilvl w:val="0"/>
          <w:numId w:val="1"/>
        </w:numPr>
        <w:rPr>
          <w:sz w:val="30"/>
          <w:szCs w:val="30"/>
        </w:rPr>
      </w:pPr>
      <w:r w:rsidRPr="007120D5">
        <w:rPr>
          <w:b/>
          <w:sz w:val="30"/>
          <w:szCs w:val="30"/>
          <w:u w:val="single"/>
        </w:rPr>
        <w:t>ADJOURNMENT</w:t>
      </w:r>
    </w:p>
    <w:p w14:paraId="781D569E" w14:textId="77777777" w:rsidR="001630B7" w:rsidRPr="0096230F" w:rsidRDefault="001630B7">
      <w:pPr>
        <w:rPr>
          <w:sz w:val="30"/>
          <w:szCs w:val="30"/>
        </w:rPr>
      </w:pPr>
    </w:p>
    <w:sectPr w:rsidR="001630B7" w:rsidRPr="0096230F">
      <w:pgSz w:w="12240" w:h="15840"/>
      <w:pgMar w:top="158" w:right="1440" w:bottom="158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DD8DA5" w14:textId="77777777" w:rsidR="009D0622" w:rsidRDefault="009D0622" w:rsidP="00992D12">
      <w:r>
        <w:separator/>
      </w:r>
    </w:p>
  </w:endnote>
  <w:endnote w:type="continuationSeparator" w:id="0">
    <w:p w14:paraId="40A71B35" w14:textId="77777777" w:rsidR="009D0622" w:rsidRDefault="009D0622" w:rsidP="00992D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Noto Sans Symbols">
    <w:altName w:val="Times New Roman"/>
    <w:charset w:val="00"/>
    <w:family w:val="auto"/>
    <w:pitch w:val="default"/>
  </w:font>
  <w:font w:name="Stardos Stencil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646D33" w14:textId="77777777" w:rsidR="009D0622" w:rsidRDefault="009D0622" w:rsidP="00992D12">
      <w:r>
        <w:separator/>
      </w:r>
    </w:p>
  </w:footnote>
  <w:footnote w:type="continuationSeparator" w:id="0">
    <w:p w14:paraId="5A4D97F5" w14:textId="77777777" w:rsidR="009D0622" w:rsidRDefault="009D0622" w:rsidP="00992D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234BC"/>
    <w:multiLevelType w:val="hybridMultilevel"/>
    <w:tmpl w:val="A318503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2E1539"/>
    <w:multiLevelType w:val="multilevel"/>
    <w:tmpl w:val="AD4E342E"/>
    <w:lvl w:ilvl="0">
      <w:start w:val="1"/>
      <w:numFmt w:val="upperRoman"/>
      <w:lvlText w:val="%1."/>
      <w:lvlJc w:val="left"/>
      <w:pPr>
        <w:ind w:left="720" w:hanging="720"/>
      </w:pPr>
      <w:rPr>
        <w:b/>
        <w:vertAlign w:val="baseli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/>
        <w:color w:val="000000"/>
        <w:vertAlign w:val="baseline"/>
      </w:rPr>
    </w:lvl>
    <w:lvl w:ilvl="2">
      <w:start w:val="1"/>
      <w:numFmt w:val="decimal"/>
      <w:lvlText w:val="%3."/>
      <w:lvlJc w:val="left"/>
      <w:pPr>
        <w:ind w:left="1980" w:hanging="360"/>
      </w:pPr>
      <w:rPr>
        <w:rFonts w:ascii="Palatino Linotype" w:eastAsia="Palatino Linotype" w:hAnsi="Palatino Linotype" w:cs="Palatino Linotype"/>
        <w:color w:val="000000"/>
        <w:vertAlign w:val="baseline"/>
      </w:rPr>
    </w:lvl>
    <w:lvl w:ilvl="3">
      <w:start w:val="1"/>
      <w:numFmt w:val="bullet"/>
      <w:lvlText w:val="●"/>
      <w:lvlJc w:val="left"/>
      <w:pPr>
        <w:ind w:left="19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-"/>
      <w:lvlJc w:val="left"/>
      <w:pPr>
        <w:ind w:left="3240" w:hanging="360"/>
      </w:pPr>
      <w:rPr>
        <w:rFonts w:ascii="Stardos Stencil" w:eastAsia="Stardos Stencil" w:hAnsi="Stardos Stencil" w:cs="Stardos Stencil"/>
        <w:vertAlign w:val="baseline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vertAlign w:val="baseline"/>
      </w:rPr>
    </w:lvl>
    <w:lvl w:ilvl="6">
      <w:start w:val="1"/>
      <w:numFmt w:val="bullet"/>
      <w:lvlText w:val="●"/>
      <w:lvlJc w:val="left"/>
      <w:pPr>
        <w:ind w:left="19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●"/>
      <w:lvlJc w:val="left"/>
      <w:pPr>
        <w:ind w:left="2250" w:hanging="360"/>
      </w:pPr>
      <w:rPr>
        <w:rFonts w:ascii="Noto Sans Symbols" w:eastAsia="Noto Sans Symbols" w:hAnsi="Noto Sans Symbols" w:cs="Noto Sans Symbols"/>
        <w:vertAlign w:val="baseline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vertAlign w:val="baseline"/>
      </w:rPr>
    </w:lvl>
  </w:abstractNum>
  <w:abstractNum w:abstractNumId="2" w15:restartNumberingAfterBreak="0">
    <w:nsid w:val="272C7233"/>
    <w:multiLevelType w:val="multilevel"/>
    <w:tmpl w:val="C764F894"/>
    <w:lvl w:ilvl="0">
      <w:start w:val="1"/>
      <w:numFmt w:val="upperRoman"/>
      <w:lvlText w:val="%1."/>
      <w:lvlJc w:val="right"/>
      <w:pPr>
        <w:ind w:left="720" w:hanging="720"/>
      </w:pPr>
      <w:rPr>
        <w:b/>
        <w:vertAlign w:val="baseli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/>
        <w:color w:val="000000"/>
        <w:vertAlign w:val="baseline"/>
      </w:rPr>
    </w:lvl>
    <w:lvl w:ilvl="2">
      <w:start w:val="1"/>
      <w:numFmt w:val="decimal"/>
      <w:lvlText w:val="%3."/>
      <w:lvlJc w:val="left"/>
      <w:pPr>
        <w:ind w:left="1980" w:hanging="360"/>
      </w:pPr>
      <w:rPr>
        <w:rFonts w:ascii="Palatino Linotype" w:eastAsia="Palatino Linotype" w:hAnsi="Palatino Linotype" w:cs="Palatino Linotype"/>
        <w:color w:val="000000"/>
        <w:vertAlign w:val="baseline"/>
      </w:rPr>
    </w:lvl>
    <w:lvl w:ilvl="3">
      <w:start w:val="1"/>
      <w:numFmt w:val="bullet"/>
      <w:lvlText w:val="●"/>
      <w:lvlJc w:val="left"/>
      <w:pPr>
        <w:ind w:left="19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-"/>
      <w:lvlJc w:val="left"/>
      <w:pPr>
        <w:ind w:left="3240" w:hanging="360"/>
      </w:pPr>
      <w:rPr>
        <w:rFonts w:ascii="Stardos Stencil" w:eastAsia="Stardos Stencil" w:hAnsi="Stardos Stencil" w:cs="Stardos Stencil"/>
        <w:vertAlign w:val="baseline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vertAlign w:val="baseline"/>
      </w:rPr>
    </w:lvl>
    <w:lvl w:ilvl="6">
      <w:start w:val="1"/>
      <w:numFmt w:val="bullet"/>
      <w:lvlText w:val="●"/>
      <w:lvlJc w:val="left"/>
      <w:pPr>
        <w:ind w:left="19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●"/>
      <w:lvlJc w:val="left"/>
      <w:pPr>
        <w:ind w:left="2250" w:hanging="360"/>
      </w:pPr>
      <w:rPr>
        <w:rFonts w:ascii="Noto Sans Symbols" w:eastAsia="Noto Sans Symbols" w:hAnsi="Noto Sans Symbols" w:cs="Noto Sans Symbols"/>
        <w:vertAlign w:val="baseline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vertAlign w:val="baseline"/>
      </w:rPr>
    </w:lvl>
  </w:abstractNum>
  <w:abstractNum w:abstractNumId="3" w15:restartNumberingAfterBreak="0">
    <w:nsid w:val="489078F9"/>
    <w:multiLevelType w:val="hybridMultilevel"/>
    <w:tmpl w:val="5484B4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824CB7"/>
    <w:multiLevelType w:val="multilevel"/>
    <w:tmpl w:val="AD4E342E"/>
    <w:lvl w:ilvl="0">
      <w:start w:val="1"/>
      <w:numFmt w:val="upperRoman"/>
      <w:lvlText w:val="%1."/>
      <w:lvlJc w:val="left"/>
      <w:pPr>
        <w:ind w:left="720" w:hanging="720"/>
      </w:pPr>
      <w:rPr>
        <w:b/>
        <w:vertAlign w:val="baseli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/>
        <w:color w:val="000000"/>
        <w:vertAlign w:val="baseline"/>
      </w:rPr>
    </w:lvl>
    <w:lvl w:ilvl="2">
      <w:start w:val="1"/>
      <w:numFmt w:val="decimal"/>
      <w:lvlText w:val="%3."/>
      <w:lvlJc w:val="left"/>
      <w:pPr>
        <w:ind w:left="1980" w:hanging="360"/>
      </w:pPr>
      <w:rPr>
        <w:rFonts w:ascii="Palatino Linotype" w:eastAsia="Palatino Linotype" w:hAnsi="Palatino Linotype" w:cs="Palatino Linotype"/>
        <w:color w:val="000000"/>
        <w:vertAlign w:val="baseline"/>
      </w:rPr>
    </w:lvl>
    <w:lvl w:ilvl="3">
      <w:start w:val="1"/>
      <w:numFmt w:val="bullet"/>
      <w:lvlText w:val="●"/>
      <w:lvlJc w:val="left"/>
      <w:pPr>
        <w:ind w:left="19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-"/>
      <w:lvlJc w:val="left"/>
      <w:pPr>
        <w:ind w:left="3240" w:hanging="360"/>
      </w:pPr>
      <w:rPr>
        <w:rFonts w:ascii="Stardos Stencil" w:eastAsia="Stardos Stencil" w:hAnsi="Stardos Stencil" w:cs="Stardos Stencil"/>
        <w:vertAlign w:val="baseline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vertAlign w:val="baseline"/>
      </w:rPr>
    </w:lvl>
    <w:lvl w:ilvl="6">
      <w:start w:val="1"/>
      <w:numFmt w:val="bullet"/>
      <w:lvlText w:val="●"/>
      <w:lvlJc w:val="left"/>
      <w:pPr>
        <w:ind w:left="19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●"/>
      <w:lvlJc w:val="left"/>
      <w:pPr>
        <w:ind w:left="2250" w:hanging="360"/>
      </w:pPr>
      <w:rPr>
        <w:rFonts w:ascii="Noto Sans Symbols" w:eastAsia="Noto Sans Symbols" w:hAnsi="Noto Sans Symbols" w:cs="Noto Sans Symbols"/>
        <w:vertAlign w:val="baseline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vertAlign w:val="baseline"/>
      </w:rPr>
    </w:lvl>
  </w:abstractNum>
  <w:abstractNum w:abstractNumId="5" w15:restartNumberingAfterBreak="0">
    <w:nsid w:val="5BFE660E"/>
    <w:multiLevelType w:val="hybridMultilevel"/>
    <w:tmpl w:val="DAA6BD9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02274737">
    <w:abstractNumId w:val="1"/>
  </w:num>
  <w:num w:numId="2" w16cid:durableId="1234852604">
    <w:abstractNumId w:val="2"/>
  </w:num>
  <w:num w:numId="3" w16cid:durableId="335495610">
    <w:abstractNumId w:val="4"/>
  </w:num>
  <w:num w:numId="4" w16cid:durableId="575632390">
    <w:abstractNumId w:val="3"/>
  </w:num>
  <w:num w:numId="5" w16cid:durableId="1692607552">
    <w:abstractNumId w:val="0"/>
  </w:num>
  <w:num w:numId="6" w16cid:durableId="20966323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375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7A0MjUytDQ1MTRQ0lEKTi0uzszPAykwrAUAM8E5XywAAAA="/>
  </w:docVars>
  <w:rsids>
    <w:rsidRoot w:val="001630B7"/>
    <w:rsid w:val="00004E1D"/>
    <w:rsid w:val="00012265"/>
    <w:rsid w:val="00025183"/>
    <w:rsid w:val="000256E1"/>
    <w:rsid w:val="00026FD1"/>
    <w:rsid w:val="000349CA"/>
    <w:rsid w:val="00042A58"/>
    <w:rsid w:val="0005510E"/>
    <w:rsid w:val="000567BF"/>
    <w:rsid w:val="000618A8"/>
    <w:rsid w:val="00083C77"/>
    <w:rsid w:val="00084273"/>
    <w:rsid w:val="00097B42"/>
    <w:rsid w:val="000A218F"/>
    <w:rsid w:val="000D576B"/>
    <w:rsid w:val="000E75BB"/>
    <w:rsid w:val="00105A82"/>
    <w:rsid w:val="0013179A"/>
    <w:rsid w:val="00146CE2"/>
    <w:rsid w:val="001630B7"/>
    <w:rsid w:val="00167120"/>
    <w:rsid w:val="00172CCB"/>
    <w:rsid w:val="0017531C"/>
    <w:rsid w:val="00183002"/>
    <w:rsid w:val="001903AA"/>
    <w:rsid w:val="00194689"/>
    <w:rsid w:val="001C2E20"/>
    <w:rsid w:val="001D73C9"/>
    <w:rsid w:val="001F1EC4"/>
    <w:rsid w:val="00234C0D"/>
    <w:rsid w:val="002462F3"/>
    <w:rsid w:val="00254BF9"/>
    <w:rsid w:val="00276DDA"/>
    <w:rsid w:val="002A7E25"/>
    <w:rsid w:val="002B199B"/>
    <w:rsid w:val="002C2FBD"/>
    <w:rsid w:val="002C46C1"/>
    <w:rsid w:val="002D5E17"/>
    <w:rsid w:val="003442FF"/>
    <w:rsid w:val="00345C76"/>
    <w:rsid w:val="003514BD"/>
    <w:rsid w:val="00353792"/>
    <w:rsid w:val="00361CA0"/>
    <w:rsid w:val="003679CE"/>
    <w:rsid w:val="00394FFB"/>
    <w:rsid w:val="003B5CEA"/>
    <w:rsid w:val="003C666D"/>
    <w:rsid w:val="003D088A"/>
    <w:rsid w:val="003D7ADA"/>
    <w:rsid w:val="003E6164"/>
    <w:rsid w:val="00405902"/>
    <w:rsid w:val="00406D5A"/>
    <w:rsid w:val="00407A6E"/>
    <w:rsid w:val="00417527"/>
    <w:rsid w:val="004214D9"/>
    <w:rsid w:val="004216A7"/>
    <w:rsid w:val="00424283"/>
    <w:rsid w:val="00425976"/>
    <w:rsid w:val="00442861"/>
    <w:rsid w:val="00454B91"/>
    <w:rsid w:val="00457D0F"/>
    <w:rsid w:val="004666F4"/>
    <w:rsid w:val="00473DD7"/>
    <w:rsid w:val="00480391"/>
    <w:rsid w:val="00494B8D"/>
    <w:rsid w:val="004A5588"/>
    <w:rsid w:val="004C2DF3"/>
    <w:rsid w:val="004C76D7"/>
    <w:rsid w:val="00534AFB"/>
    <w:rsid w:val="005436C6"/>
    <w:rsid w:val="0055147A"/>
    <w:rsid w:val="005540F8"/>
    <w:rsid w:val="005B1A72"/>
    <w:rsid w:val="005B2591"/>
    <w:rsid w:val="005B5290"/>
    <w:rsid w:val="005F1387"/>
    <w:rsid w:val="005F2C0B"/>
    <w:rsid w:val="005F435D"/>
    <w:rsid w:val="005F5BF1"/>
    <w:rsid w:val="005F6EF1"/>
    <w:rsid w:val="00622945"/>
    <w:rsid w:val="00634E7D"/>
    <w:rsid w:val="00637397"/>
    <w:rsid w:val="00666357"/>
    <w:rsid w:val="00683030"/>
    <w:rsid w:val="00690089"/>
    <w:rsid w:val="006912E8"/>
    <w:rsid w:val="00697F24"/>
    <w:rsid w:val="006B582D"/>
    <w:rsid w:val="006E2F77"/>
    <w:rsid w:val="00704231"/>
    <w:rsid w:val="00710D24"/>
    <w:rsid w:val="007120D5"/>
    <w:rsid w:val="0071314A"/>
    <w:rsid w:val="00724C36"/>
    <w:rsid w:val="007251FF"/>
    <w:rsid w:val="00734553"/>
    <w:rsid w:val="007415A7"/>
    <w:rsid w:val="0076219F"/>
    <w:rsid w:val="00764138"/>
    <w:rsid w:val="00771CBB"/>
    <w:rsid w:val="00774600"/>
    <w:rsid w:val="007856D8"/>
    <w:rsid w:val="00790AFB"/>
    <w:rsid w:val="00790D57"/>
    <w:rsid w:val="007F55BC"/>
    <w:rsid w:val="0080135D"/>
    <w:rsid w:val="00802909"/>
    <w:rsid w:val="0080361B"/>
    <w:rsid w:val="0080785B"/>
    <w:rsid w:val="00814A7A"/>
    <w:rsid w:val="00815520"/>
    <w:rsid w:val="008263F1"/>
    <w:rsid w:val="008831EF"/>
    <w:rsid w:val="0089386F"/>
    <w:rsid w:val="008C7958"/>
    <w:rsid w:val="00900FE4"/>
    <w:rsid w:val="00903AAC"/>
    <w:rsid w:val="00917403"/>
    <w:rsid w:val="00927190"/>
    <w:rsid w:val="009475B8"/>
    <w:rsid w:val="00952381"/>
    <w:rsid w:val="0096230F"/>
    <w:rsid w:val="00985C91"/>
    <w:rsid w:val="00992D12"/>
    <w:rsid w:val="009937F4"/>
    <w:rsid w:val="009C05C0"/>
    <w:rsid w:val="009C1D17"/>
    <w:rsid w:val="009C3C64"/>
    <w:rsid w:val="009D0622"/>
    <w:rsid w:val="009D25FF"/>
    <w:rsid w:val="009E3FE7"/>
    <w:rsid w:val="009E4DE8"/>
    <w:rsid w:val="009F06A8"/>
    <w:rsid w:val="009F2CFE"/>
    <w:rsid w:val="00A00F8F"/>
    <w:rsid w:val="00A01323"/>
    <w:rsid w:val="00A0579B"/>
    <w:rsid w:val="00A11DAF"/>
    <w:rsid w:val="00A22DAF"/>
    <w:rsid w:val="00A26845"/>
    <w:rsid w:val="00A27A36"/>
    <w:rsid w:val="00A50A69"/>
    <w:rsid w:val="00A54AF6"/>
    <w:rsid w:val="00A54FC7"/>
    <w:rsid w:val="00A75067"/>
    <w:rsid w:val="00AD0C7E"/>
    <w:rsid w:val="00AD5245"/>
    <w:rsid w:val="00AD6ECB"/>
    <w:rsid w:val="00B16136"/>
    <w:rsid w:val="00B2173F"/>
    <w:rsid w:val="00B21EC6"/>
    <w:rsid w:val="00B3309C"/>
    <w:rsid w:val="00B47DAB"/>
    <w:rsid w:val="00B538C7"/>
    <w:rsid w:val="00B81A31"/>
    <w:rsid w:val="00B84216"/>
    <w:rsid w:val="00B84F11"/>
    <w:rsid w:val="00BB3F29"/>
    <w:rsid w:val="00C07F57"/>
    <w:rsid w:val="00C27393"/>
    <w:rsid w:val="00C36055"/>
    <w:rsid w:val="00C42A15"/>
    <w:rsid w:val="00C62E22"/>
    <w:rsid w:val="00C7488E"/>
    <w:rsid w:val="00C8387F"/>
    <w:rsid w:val="00CA7569"/>
    <w:rsid w:val="00CB674B"/>
    <w:rsid w:val="00CC0EAC"/>
    <w:rsid w:val="00CC62BF"/>
    <w:rsid w:val="00CD654A"/>
    <w:rsid w:val="00CE1179"/>
    <w:rsid w:val="00D14B1C"/>
    <w:rsid w:val="00D24D31"/>
    <w:rsid w:val="00D25EE0"/>
    <w:rsid w:val="00D32B89"/>
    <w:rsid w:val="00D50AB0"/>
    <w:rsid w:val="00D91E2F"/>
    <w:rsid w:val="00D92AB0"/>
    <w:rsid w:val="00D94AA5"/>
    <w:rsid w:val="00DC2F57"/>
    <w:rsid w:val="00DE0480"/>
    <w:rsid w:val="00DE3537"/>
    <w:rsid w:val="00E0336C"/>
    <w:rsid w:val="00E13FF2"/>
    <w:rsid w:val="00E204AF"/>
    <w:rsid w:val="00E21304"/>
    <w:rsid w:val="00E27541"/>
    <w:rsid w:val="00E344A7"/>
    <w:rsid w:val="00E41B48"/>
    <w:rsid w:val="00E54CDB"/>
    <w:rsid w:val="00E87053"/>
    <w:rsid w:val="00EA5833"/>
    <w:rsid w:val="00EB0DFC"/>
    <w:rsid w:val="00EB196E"/>
    <w:rsid w:val="00EC65B8"/>
    <w:rsid w:val="00F0261A"/>
    <w:rsid w:val="00F24924"/>
    <w:rsid w:val="00F25C62"/>
    <w:rsid w:val="00F27AA9"/>
    <w:rsid w:val="00F602D2"/>
    <w:rsid w:val="00F740A6"/>
    <w:rsid w:val="00F84C56"/>
    <w:rsid w:val="00F94D80"/>
    <w:rsid w:val="00FC211A"/>
    <w:rsid w:val="00FC57EA"/>
    <w:rsid w:val="00FE1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37569"/>
    <o:shapelayout v:ext="edit">
      <o:idmap v:ext="edit" data="1"/>
    </o:shapelayout>
  </w:shapeDefaults>
  <w:decimalSymbol w:val="."/>
  <w:listSeparator w:val=","/>
  <w14:docId w14:val="1BC75CBF"/>
  <w15:docId w15:val="{4539EC54-8672-4C3F-A570-9C4995C5E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D0C7E"/>
  </w:style>
  <w:style w:type="paragraph" w:styleId="Heading1">
    <w:name w:val="heading 1"/>
    <w:basedOn w:val="Normal"/>
    <w:next w:val="Normal"/>
    <w:pPr>
      <w:keepNext/>
      <w:ind w:left="720" w:hanging="720"/>
      <w:outlineLvl w:val="0"/>
    </w:pPr>
    <w:rPr>
      <w:b/>
      <w:sz w:val="22"/>
      <w:szCs w:val="22"/>
      <w:u w:val="single"/>
    </w:rPr>
  </w:style>
  <w:style w:type="paragraph" w:styleId="Heading2">
    <w:name w:val="heading 2"/>
    <w:basedOn w:val="Normal"/>
    <w:next w:val="Normal"/>
    <w:pPr>
      <w:keepNext/>
      <w:ind w:left="720" w:hanging="720"/>
      <w:outlineLvl w:val="1"/>
    </w:pPr>
    <w:rPr>
      <w:b/>
      <w:sz w:val="22"/>
      <w:szCs w:val="22"/>
    </w:rPr>
  </w:style>
  <w:style w:type="paragraph" w:styleId="Heading3">
    <w:name w:val="heading 3"/>
    <w:basedOn w:val="Normal"/>
    <w:next w:val="Normal"/>
    <w:pPr>
      <w:keepNext/>
      <w:jc w:val="center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jc w:val="center"/>
      <w:outlineLvl w:val="3"/>
    </w:pPr>
    <w:rPr>
      <w:b/>
      <w:sz w:val="28"/>
      <w:szCs w:val="28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5F2C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2A15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61C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3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3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6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y Leonard</dc:creator>
  <cp:lastModifiedBy>Matt cox</cp:lastModifiedBy>
  <cp:revision>2</cp:revision>
  <dcterms:created xsi:type="dcterms:W3CDTF">2025-10-12T17:26:00Z</dcterms:created>
  <dcterms:modified xsi:type="dcterms:W3CDTF">2025-10-12T17:26:00Z</dcterms:modified>
</cp:coreProperties>
</file>